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AD8ECD4" w14:textId="2AECC9DA" w:rsidR="00C667EE" w:rsidRDefault="00C667EE" w:rsidP="00C667EE">
      <w:pPr>
        <w:jc w:val="center"/>
        <w:rPr>
          <w:rFonts w:ascii="Times New Roman" w:hAnsi="Times New Roman" w:cs="Times New Roman"/>
          <w:sz w:val="24"/>
          <w:szCs w:val="24"/>
        </w:rPr>
      </w:pPr>
      <w:r w:rsidRPr="00C667EE">
        <w:rPr>
          <w:rFonts w:ascii="Times New Roman" w:hAnsi="Times New Roman" w:cs="Times New Roman"/>
          <w:sz w:val="24"/>
          <w:szCs w:val="24"/>
        </w:rPr>
        <w:t>FUNCTIONAL TEST</w:t>
      </w:r>
    </w:p>
    <w:p w14:paraId="5908785A" w14:textId="59181A97" w:rsidR="007F4101" w:rsidRPr="00A971BB" w:rsidRDefault="00A971BB" w:rsidP="00EC6668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Cambria" w:hAnsi="Cambria" w:cs="Cambria"/>
          <w:color w:val="000000"/>
          <w:sz w:val="24"/>
          <w:szCs w:val="24"/>
        </w:rPr>
        <w:t>specification of equivalence partitioning</w:t>
      </w:r>
    </w:p>
    <w:p w14:paraId="28F3CE35" w14:textId="77777777" w:rsidR="00464744" w:rsidRDefault="00464744" w:rsidP="00464744">
      <w:pPr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0000"/>
          <w:sz w:val="24"/>
          <w:szCs w:val="24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188"/>
        <w:gridCol w:w="1530"/>
        <w:gridCol w:w="2317"/>
        <w:gridCol w:w="3083"/>
      </w:tblGrid>
      <w:tr w:rsidR="00464744" w14:paraId="772646D2" w14:textId="77777777" w:rsidTr="00AF6F7C">
        <w:tc>
          <w:tcPr>
            <w:tcW w:w="1188" w:type="dxa"/>
          </w:tcPr>
          <w:p w14:paraId="0E17D255" w14:textId="48CFCE09" w:rsidR="00464744" w:rsidRDefault="00464744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Partition ID</w:t>
            </w:r>
          </w:p>
        </w:tc>
        <w:tc>
          <w:tcPr>
            <w:tcW w:w="1530" w:type="dxa"/>
          </w:tcPr>
          <w:p w14:paraId="42ECCBE3" w14:textId="63542ADA" w:rsidR="00464744" w:rsidRDefault="00464744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Input variable</w:t>
            </w:r>
          </w:p>
        </w:tc>
        <w:tc>
          <w:tcPr>
            <w:tcW w:w="2317" w:type="dxa"/>
          </w:tcPr>
          <w:p w14:paraId="1156A879" w14:textId="2EFCCB15" w:rsidR="00464744" w:rsidRDefault="00464744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Valid partition</w:t>
            </w:r>
          </w:p>
        </w:tc>
        <w:tc>
          <w:tcPr>
            <w:tcW w:w="3083" w:type="dxa"/>
          </w:tcPr>
          <w:p w14:paraId="4489D7BD" w14:textId="3307AEF5" w:rsidR="00464744" w:rsidRDefault="00464744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Invalid partition </w:t>
            </w:r>
          </w:p>
        </w:tc>
      </w:tr>
      <w:tr w:rsidR="00464744" w14:paraId="59021C8C" w14:textId="77777777" w:rsidTr="00AF6F7C">
        <w:tc>
          <w:tcPr>
            <w:tcW w:w="1188" w:type="dxa"/>
          </w:tcPr>
          <w:p w14:paraId="1277EC57" w14:textId="74525D2A" w:rsidR="00464744" w:rsidRDefault="00464744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 </w:t>
            </w:r>
            <w:r w:rsidR="00437C59">
              <w:rPr>
                <w:rFonts w:ascii="Cambria" w:hAnsi="Cambria" w:cs="Cambria"/>
                <w:color w:val="000000"/>
                <w:sz w:val="24"/>
                <w:szCs w:val="24"/>
              </w:rPr>
              <w:t>1</w:t>
            </w:r>
          </w:p>
        </w:tc>
        <w:tc>
          <w:tcPr>
            <w:tcW w:w="1530" w:type="dxa"/>
          </w:tcPr>
          <w:p w14:paraId="1DB2776F" w14:textId="464AE035" w:rsidR="00464744" w:rsidRDefault="00162DBD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Cambria" w:hAnsi="Cambria" w:cs="Cambria"/>
                <w:color w:val="000000"/>
                <w:sz w:val="24"/>
                <w:szCs w:val="24"/>
              </w:rPr>
              <w:t>pid</w:t>
            </w:r>
            <w:proofErr w:type="spellEnd"/>
          </w:p>
        </w:tc>
        <w:tc>
          <w:tcPr>
            <w:tcW w:w="2317" w:type="dxa"/>
          </w:tcPr>
          <w:p w14:paraId="629CAF25" w14:textId="1E6754C5" w:rsidR="00464744" w:rsidRDefault="0074696C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Cambria" w:hAnsi="Cambria" w:cs="Cambria"/>
                <w:color w:val="000000"/>
                <w:sz w:val="24"/>
                <w:szCs w:val="24"/>
              </w:rPr>
              <w:t>p</w:t>
            </w:r>
            <w:r w:rsidR="00CA52D7">
              <w:rPr>
                <w:rFonts w:ascii="Cambria" w:hAnsi="Cambria" w:cs="Cambria"/>
                <w:color w:val="000000"/>
                <w:sz w:val="24"/>
                <w:szCs w:val="24"/>
              </w:rPr>
              <w:t>id</w:t>
            </w:r>
            <w:proofErr w:type="spellEnd"/>
            <w:r w:rsidR="004A3F7F"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 = </w:t>
            </w:r>
            <w:r w:rsidR="00FB18F7">
              <w:rPr>
                <w:rFonts w:ascii="Cambria" w:hAnsi="Cambria" w:cs="Cambria"/>
                <w:color w:val="000000"/>
                <w:sz w:val="24"/>
                <w:szCs w:val="24"/>
              </w:rPr>
              <w:t>1</w:t>
            </w:r>
          </w:p>
        </w:tc>
        <w:tc>
          <w:tcPr>
            <w:tcW w:w="3083" w:type="dxa"/>
          </w:tcPr>
          <w:p w14:paraId="2FF805C5" w14:textId="5C399136" w:rsidR="00464744" w:rsidRDefault="0095328D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Cambria" w:hAnsi="Cambria" w:cs="Cambria"/>
                <w:color w:val="000000"/>
                <w:sz w:val="24"/>
                <w:szCs w:val="24"/>
              </w:rPr>
              <w:t>pid</w:t>
            </w:r>
            <w:proofErr w:type="spellEnd"/>
            <w:r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 = string</w:t>
            </w:r>
          </w:p>
        </w:tc>
      </w:tr>
      <w:tr w:rsidR="009C4D06" w14:paraId="0CB19E1C" w14:textId="77777777" w:rsidTr="00AF6F7C">
        <w:tc>
          <w:tcPr>
            <w:tcW w:w="1188" w:type="dxa"/>
          </w:tcPr>
          <w:p w14:paraId="5690EF7D" w14:textId="55D23827" w:rsidR="009C4D06" w:rsidRDefault="00030FAA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 2 </w:t>
            </w:r>
          </w:p>
        </w:tc>
        <w:tc>
          <w:tcPr>
            <w:tcW w:w="1530" w:type="dxa"/>
          </w:tcPr>
          <w:p w14:paraId="11407D62" w14:textId="1BA673C9" w:rsidR="009C4D06" w:rsidRDefault="00700B3F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Cambria" w:hAnsi="Cambria" w:cs="Cambria"/>
                <w:color w:val="000000"/>
                <w:sz w:val="24"/>
                <w:szCs w:val="24"/>
              </w:rPr>
              <w:t>pid</w:t>
            </w:r>
            <w:proofErr w:type="spellEnd"/>
          </w:p>
        </w:tc>
        <w:tc>
          <w:tcPr>
            <w:tcW w:w="2317" w:type="dxa"/>
          </w:tcPr>
          <w:p w14:paraId="7216CC73" w14:textId="38402724" w:rsidR="009C4D06" w:rsidRDefault="00CA52D7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Cambria" w:hAnsi="Cambria" w:cs="Cambria"/>
                <w:color w:val="000000"/>
                <w:sz w:val="24"/>
                <w:szCs w:val="24"/>
              </w:rPr>
              <w:t>pid</w:t>
            </w:r>
            <w:proofErr w:type="spellEnd"/>
            <w:r w:rsidR="004A3F7F"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 = int</w:t>
            </w:r>
          </w:p>
        </w:tc>
        <w:tc>
          <w:tcPr>
            <w:tcW w:w="3083" w:type="dxa"/>
          </w:tcPr>
          <w:p w14:paraId="6FAE4C4A" w14:textId="501014A5" w:rsidR="009C4D06" w:rsidRDefault="000D2364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Cambria" w:hAnsi="Cambria" w:cs="Cambria"/>
                <w:color w:val="000000"/>
                <w:sz w:val="24"/>
                <w:szCs w:val="24"/>
              </w:rPr>
              <w:t>pid</w:t>
            </w:r>
            <w:proofErr w:type="spellEnd"/>
            <w:r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 = </w:t>
            </w:r>
            <w:r w:rsidR="00AA3508">
              <w:rPr>
                <w:rFonts w:ascii="Cambria" w:hAnsi="Cambria" w:cs="Cambria"/>
                <w:color w:val="000000"/>
                <w:sz w:val="24"/>
                <w:szCs w:val="24"/>
              </w:rPr>
              <w:t>float</w:t>
            </w:r>
          </w:p>
        </w:tc>
      </w:tr>
      <w:tr w:rsidR="00396B6D" w14:paraId="22A4BD97" w14:textId="77777777" w:rsidTr="00AF6F7C">
        <w:tc>
          <w:tcPr>
            <w:tcW w:w="1188" w:type="dxa"/>
          </w:tcPr>
          <w:p w14:paraId="38C21C20" w14:textId="165BCCE0" w:rsidR="00396B6D" w:rsidRDefault="00030FAA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 3</w:t>
            </w:r>
          </w:p>
        </w:tc>
        <w:tc>
          <w:tcPr>
            <w:tcW w:w="1530" w:type="dxa"/>
          </w:tcPr>
          <w:p w14:paraId="09BDC209" w14:textId="0EB3136B" w:rsidR="00396B6D" w:rsidRDefault="00396B6D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Cambria" w:hAnsi="Cambria" w:cs="Cambria"/>
                <w:color w:val="000000"/>
                <w:sz w:val="24"/>
                <w:szCs w:val="24"/>
              </w:rPr>
              <w:t>pid</w:t>
            </w:r>
            <w:proofErr w:type="spellEnd"/>
          </w:p>
        </w:tc>
        <w:tc>
          <w:tcPr>
            <w:tcW w:w="2317" w:type="dxa"/>
          </w:tcPr>
          <w:p w14:paraId="4FC9858C" w14:textId="1694EBE8" w:rsidR="00396B6D" w:rsidRDefault="0074696C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Cambria" w:hAnsi="Cambria" w:cs="Cambria"/>
                <w:color w:val="000000"/>
                <w:sz w:val="24"/>
                <w:szCs w:val="24"/>
              </w:rPr>
              <w:t>pid</w:t>
            </w:r>
            <w:proofErr w:type="spellEnd"/>
            <w:r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 = </w:t>
            </w:r>
            <w:r w:rsidR="00FB18F7">
              <w:rPr>
                <w:rFonts w:ascii="Cambria" w:hAnsi="Cambria" w:cs="Cambria"/>
                <w:color w:val="000000"/>
                <w:sz w:val="24"/>
                <w:szCs w:val="24"/>
              </w:rPr>
              <w:t>3</w:t>
            </w:r>
          </w:p>
        </w:tc>
        <w:tc>
          <w:tcPr>
            <w:tcW w:w="3083" w:type="dxa"/>
          </w:tcPr>
          <w:p w14:paraId="01152122" w14:textId="05EDB540" w:rsidR="00396B6D" w:rsidRDefault="00396B6D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Cambria" w:hAnsi="Cambria" w:cs="Cambria"/>
                <w:color w:val="000000"/>
                <w:sz w:val="24"/>
                <w:szCs w:val="24"/>
              </w:rPr>
              <w:t>pid</w:t>
            </w:r>
            <w:proofErr w:type="spellEnd"/>
            <w:r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 = </w:t>
            </w:r>
            <w:r w:rsidR="00212C27">
              <w:rPr>
                <w:rFonts w:ascii="Cambria" w:hAnsi="Cambria" w:cs="Cambria"/>
                <w:color w:val="000000"/>
                <w:sz w:val="24"/>
                <w:szCs w:val="24"/>
              </w:rPr>
              <w:t>special character</w:t>
            </w:r>
          </w:p>
        </w:tc>
      </w:tr>
      <w:tr w:rsidR="00464744" w14:paraId="3CC3E314" w14:textId="77777777" w:rsidTr="00AF6F7C">
        <w:tc>
          <w:tcPr>
            <w:tcW w:w="1188" w:type="dxa"/>
          </w:tcPr>
          <w:p w14:paraId="410E19BA" w14:textId="5F702C20" w:rsidR="00464744" w:rsidRDefault="00464744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 </w:t>
            </w:r>
            <w:r w:rsidR="00030FAA">
              <w:rPr>
                <w:rFonts w:ascii="Cambria" w:hAnsi="Cambria" w:cs="Cambria"/>
                <w:color w:val="000000"/>
                <w:sz w:val="24"/>
                <w:szCs w:val="24"/>
              </w:rPr>
              <w:t>4</w:t>
            </w:r>
          </w:p>
        </w:tc>
        <w:tc>
          <w:tcPr>
            <w:tcW w:w="1530" w:type="dxa"/>
          </w:tcPr>
          <w:p w14:paraId="54FDB981" w14:textId="79224AC8" w:rsidR="00464744" w:rsidRDefault="00F03E0A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name</w:t>
            </w:r>
          </w:p>
        </w:tc>
        <w:tc>
          <w:tcPr>
            <w:tcW w:w="2317" w:type="dxa"/>
          </w:tcPr>
          <w:p w14:paraId="24C267E6" w14:textId="4F1E2324" w:rsidR="00464744" w:rsidRDefault="0009285F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n</w:t>
            </w:r>
            <w:r w:rsidR="00AF6F7C"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ame = </w:t>
            </w:r>
            <w:r w:rsidR="00814395">
              <w:rPr>
                <w:rFonts w:ascii="Cambria" w:hAnsi="Cambria" w:cs="Cambria"/>
                <w:color w:val="000000"/>
                <w:sz w:val="24"/>
                <w:szCs w:val="24"/>
              </w:rPr>
              <w:t>A</w:t>
            </w:r>
            <w:r w:rsidR="00EA1F5C">
              <w:rPr>
                <w:rFonts w:ascii="Cambria" w:hAnsi="Cambria" w:cs="Cambria"/>
                <w:color w:val="000000"/>
                <w:sz w:val="24"/>
                <w:szCs w:val="24"/>
              </w:rPr>
              <w:t>RT1301</w:t>
            </w:r>
          </w:p>
        </w:tc>
        <w:tc>
          <w:tcPr>
            <w:tcW w:w="3083" w:type="dxa"/>
          </w:tcPr>
          <w:p w14:paraId="5118BAD2" w14:textId="2511612E" w:rsidR="00464744" w:rsidRDefault="0009285F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n</w:t>
            </w:r>
            <w:r w:rsidR="001E6CE5">
              <w:rPr>
                <w:rFonts w:ascii="Cambria" w:hAnsi="Cambria" w:cs="Cambria"/>
                <w:color w:val="000000"/>
                <w:sz w:val="24"/>
                <w:szCs w:val="24"/>
              </w:rPr>
              <w:t>ame</w:t>
            </w:r>
            <w:r w:rsidR="000F1A36"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 = </w:t>
            </w:r>
            <w:r w:rsidR="00726ABB">
              <w:rPr>
                <w:rFonts w:ascii="Cambria" w:hAnsi="Cambria" w:cs="Cambria"/>
                <w:color w:val="000000"/>
                <w:sz w:val="24"/>
                <w:szCs w:val="24"/>
              </w:rPr>
              <w:t>special ch</w:t>
            </w:r>
            <w:r w:rsidR="007C4DCF">
              <w:rPr>
                <w:rFonts w:ascii="Cambria" w:hAnsi="Cambria" w:cs="Cambria"/>
                <w:color w:val="000000"/>
                <w:sz w:val="24"/>
                <w:szCs w:val="24"/>
              </w:rPr>
              <w:t>aracter</w:t>
            </w:r>
          </w:p>
        </w:tc>
      </w:tr>
      <w:tr w:rsidR="00DD0FBB" w14:paraId="4B3781FE" w14:textId="77777777" w:rsidTr="00AF6F7C">
        <w:tc>
          <w:tcPr>
            <w:tcW w:w="1188" w:type="dxa"/>
          </w:tcPr>
          <w:p w14:paraId="38652A6C" w14:textId="533F6D34" w:rsidR="00DD0FBB" w:rsidRDefault="00C36CC0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 5</w:t>
            </w:r>
          </w:p>
        </w:tc>
        <w:tc>
          <w:tcPr>
            <w:tcW w:w="1530" w:type="dxa"/>
          </w:tcPr>
          <w:p w14:paraId="1C193605" w14:textId="41592F81" w:rsidR="00DD0FBB" w:rsidRDefault="00370E76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n</w:t>
            </w:r>
            <w:r w:rsidR="009546D4">
              <w:rPr>
                <w:rFonts w:ascii="Cambria" w:hAnsi="Cambria" w:cs="Cambria"/>
                <w:color w:val="000000"/>
                <w:sz w:val="24"/>
                <w:szCs w:val="24"/>
              </w:rPr>
              <w:t>ame</w:t>
            </w:r>
          </w:p>
        </w:tc>
        <w:tc>
          <w:tcPr>
            <w:tcW w:w="2317" w:type="dxa"/>
          </w:tcPr>
          <w:p w14:paraId="0E3A2DEB" w14:textId="68D611DC" w:rsidR="00DD0FBB" w:rsidRDefault="000C0DD8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n</w:t>
            </w:r>
            <w:r w:rsidR="008D05CA"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ame </w:t>
            </w:r>
            <w:r w:rsidR="0023094E">
              <w:rPr>
                <w:rFonts w:ascii="Cambria" w:hAnsi="Cambria" w:cs="Cambria"/>
                <w:color w:val="000000"/>
                <w:sz w:val="24"/>
                <w:szCs w:val="24"/>
              </w:rPr>
              <w:t>= string</w:t>
            </w:r>
          </w:p>
        </w:tc>
        <w:tc>
          <w:tcPr>
            <w:tcW w:w="3083" w:type="dxa"/>
          </w:tcPr>
          <w:p w14:paraId="69004A83" w14:textId="32BB6FC2" w:rsidR="00DD0FBB" w:rsidRDefault="008B320E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n</w:t>
            </w:r>
            <w:r w:rsidR="00DB4F77"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ame </w:t>
            </w:r>
            <w:r w:rsidR="00E92FF5"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= </w:t>
            </w:r>
            <w:r w:rsidR="00AD1414">
              <w:rPr>
                <w:rFonts w:ascii="Cambria" w:hAnsi="Cambria" w:cs="Cambria"/>
                <w:color w:val="000000"/>
                <w:sz w:val="24"/>
                <w:szCs w:val="24"/>
              </w:rPr>
              <w:t>int</w:t>
            </w:r>
          </w:p>
        </w:tc>
      </w:tr>
      <w:tr w:rsidR="00DD0FBB" w14:paraId="3C5E833E" w14:textId="77777777" w:rsidTr="00AF6F7C">
        <w:tc>
          <w:tcPr>
            <w:tcW w:w="1188" w:type="dxa"/>
          </w:tcPr>
          <w:p w14:paraId="7E1CEB72" w14:textId="57AD74D2" w:rsidR="00DD0FBB" w:rsidRDefault="00383BC0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 6</w:t>
            </w:r>
          </w:p>
        </w:tc>
        <w:tc>
          <w:tcPr>
            <w:tcW w:w="1530" w:type="dxa"/>
          </w:tcPr>
          <w:p w14:paraId="36817956" w14:textId="07ECFA34" w:rsidR="00DD0FBB" w:rsidRDefault="00A32EDD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n</w:t>
            </w:r>
            <w:r w:rsidR="009546D4">
              <w:rPr>
                <w:rFonts w:ascii="Cambria" w:hAnsi="Cambria" w:cs="Cambria"/>
                <w:color w:val="000000"/>
                <w:sz w:val="24"/>
                <w:szCs w:val="24"/>
              </w:rPr>
              <w:t>ame</w:t>
            </w:r>
          </w:p>
        </w:tc>
        <w:tc>
          <w:tcPr>
            <w:tcW w:w="2317" w:type="dxa"/>
          </w:tcPr>
          <w:p w14:paraId="2018BB13" w14:textId="112DE1C8" w:rsidR="00DD0FBB" w:rsidRDefault="00613DDF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name = </w:t>
            </w:r>
            <w:r w:rsidR="009A5060">
              <w:rPr>
                <w:rFonts w:ascii="Cambria" w:hAnsi="Cambria" w:cs="Cambria"/>
                <w:color w:val="000000"/>
                <w:sz w:val="24"/>
                <w:szCs w:val="24"/>
              </w:rPr>
              <w:t>CS 4365</w:t>
            </w:r>
            <w:r w:rsidR="00472293"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3083" w:type="dxa"/>
          </w:tcPr>
          <w:p w14:paraId="6FCD91C7" w14:textId="714C36D7" w:rsidR="00DD0FBB" w:rsidRDefault="008B320E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n</w:t>
            </w:r>
            <w:r w:rsidR="001D680D">
              <w:rPr>
                <w:rFonts w:ascii="Cambria" w:hAnsi="Cambria" w:cs="Cambria"/>
                <w:color w:val="000000"/>
                <w:sz w:val="24"/>
                <w:szCs w:val="24"/>
              </w:rPr>
              <w:t>ame = f</w:t>
            </w:r>
            <w:r>
              <w:rPr>
                <w:rFonts w:ascii="Cambria" w:hAnsi="Cambria" w:cs="Cambria"/>
                <w:color w:val="000000"/>
                <w:sz w:val="24"/>
                <w:szCs w:val="24"/>
              </w:rPr>
              <w:t>l</w:t>
            </w:r>
            <w:r w:rsidR="001D680D">
              <w:rPr>
                <w:rFonts w:ascii="Cambria" w:hAnsi="Cambria" w:cs="Cambria"/>
                <w:color w:val="000000"/>
                <w:sz w:val="24"/>
                <w:szCs w:val="24"/>
              </w:rPr>
              <w:t>oat</w:t>
            </w:r>
          </w:p>
        </w:tc>
      </w:tr>
      <w:tr w:rsidR="00464744" w14:paraId="741A7AAE" w14:textId="77777777" w:rsidTr="00AF6F7C">
        <w:tc>
          <w:tcPr>
            <w:tcW w:w="1188" w:type="dxa"/>
          </w:tcPr>
          <w:p w14:paraId="41EB5979" w14:textId="6F443EDA" w:rsidR="00464744" w:rsidRDefault="00BA372A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 </w:t>
            </w:r>
            <w:r w:rsidR="00383BC0">
              <w:rPr>
                <w:rFonts w:ascii="Cambria" w:hAnsi="Cambria" w:cs="Cambria"/>
                <w:color w:val="000000"/>
                <w:sz w:val="24"/>
                <w:szCs w:val="24"/>
              </w:rPr>
              <w:t>7</w:t>
            </w:r>
          </w:p>
        </w:tc>
        <w:tc>
          <w:tcPr>
            <w:tcW w:w="1530" w:type="dxa"/>
          </w:tcPr>
          <w:p w14:paraId="7CD43D50" w14:textId="1C162F58" w:rsidR="00464744" w:rsidRDefault="006E717F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p</w:t>
            </w:r>
            <w:r w:rsidR="00870BF6">
              <w:rPr>
                <w:rFonts w:ascii="Cambria" w:hAnsi="Cambria" w:cs="Cambria"/>
                <w:color w:val="000000"/>
                <w:sz w:val="24"/>
                <w:szCs w:val="24"/>
              </w:rPr>
              <w:t>rice</w:t>
            </w:r>
          </w:p>
        </w:tc>
        <w:tc>
          <w:tcPr>
            <w:tcW w:w="2317" w:type="dxa"/>
          </w:tcPr>
          <w:p w14:paraId="75411567" w14:textId="1C3028D7" w:rsidR="00464744" w:rsidRDefault="003368F9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p</w:t>
            </w:r>
            <w:r w:rsidR="00650F6B"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rice = </w:t>
            </w:r>
            <w:r w:rsidR="00F15DF2">
              <w:rPr>
                <w:rFonts w:ascii="Cambria" w:hAnsi="Cambria" w:cs="Cambria"/>
                <w:color w:val="000000"/>
                <w:sz w:val="24"/>
                <w:szCs w:val="24"/>
              </w:rPr>
              <w:t>40</w:t>
            </w:r>
          </w:p>
        </w:tc>
        <w:tc>
          <w:tcPr>
            <w:tcW w:w="3083" w:type="dxa"/>
          </w:tcPr>
          <w:p w14:paraId="5CDF0D9F" w14:textId="56EA837A" w:rsidR="00464744" w:rsidRDefault="002C13F1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p</w:t>
            </w:r>
            <w:r w:rsidR="00F0674B">
              <w:rPr>
                <w:rFonts w:ascii="Cambria" w:hAnsi="Cambria" w:cs="Cambria"/>
                <w:color w:val="000000"/>
                <w:sz w:val="24"/>
                <w:szCs w:val="24"/>
              </w:rPr>
              <w:t>rice &lt; 0</w:t>
            </w:r>
          </w:p>
        </w:tc>
      </w:tr>
      <w:tr w:rsidR="00F0674B" w14:paraId="10ACD319" w14:textId="77777777" w:rsidTr="00AF6F7C">
        <w:tc>
          <w:tcPr>
            <w:tcW w:w="1188" w:type="dxa"/>
          </w:tcPr>
          <w:p w14:paraId="520333A9" w14:textId="6B5E116D" w:rsidR="00F0674B" w:rsidRDefault="000F5EC8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 8</w:t>
            </w:r>
          </w:p>
        </w:tc>
        <w:tc>
          <w:tcPr>
            <w:tcW w:w="1530" w:type="dxa"/>
          </w:tcPr>
          <w:p w14:paraId="5FE1BAFA" w14:textId="4AC5600B" w:rsidR="00F0674B" w:rsidRDefault="006E717F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p</w:t>
            </w:r>
            <w:r w:rsidR="00876203">
              <w:rPr>
                <w:rFonts w:ascii="Cambria" w:hAnsi="Cambria" w:cs="Cambria"/>
                <w:color w:val="000000"/>
                <w:sz w:val="24"/>
                <w:szCs w:val="24"/>
              </w:rPr>
              <w:t>rice</w:t>
            </w:r>
          </w:p>
        </w:tc>
        <w:tc>
          <w:tcPr>
            <w:tcW w:w="2317" w:type="dxa"/>
          </w:tcPr>
          <w:p w14:paraId="71CEE7D4" w14:textId="5A3975BB" w:rsidR="00F0674B" w:rsidRDefault="003368F9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p</w:t>
            </w:r>
            <w:r w:rsidR="00650F6B">
              <w:rPr>
                <w:rFonts w:ascii="Cambria" w:hAnsi="Cambria" w:cs="Cambria"/>
                <w:color w:val="000000"/>
                <w:sz w:val="24"/>
                <w:szCs w:val="24"/>
              </w:rPr>
              <w:t>rice</w:t>
            </w:r>
            <w:r w:rsidR="003442FE"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 = </w:t>
            </w:r>
            <w:r w:rsidR="00812D57">
              <w:rPr>
                <w:rFonts w:ascii="Cambria" w:hAnsi="Cambria" w:cs="Cambria"/>
                <w:color w:val="000000"/>
                <w:sz w:val="24"/>
                <w:szCs w:val="24"/>
              </w:rPr>
              <w:t>fl</w:t>
            </w:r>
            <w:r w:rsidR="006871F1">
              <w:rPr>
                <w:rFonts w:ascii="Cambria" w:hAnsi="Cambria" w:cs="Cambria"/>
                <w:color w:val="000000"/>
                <w:sz w:val="24"/>
                <w:szCs w:val="24"/>
              </w:rPr>
              <w:t>oat</w:t>
            </w:r>
          </w:p>
        </w:tc>
        <w:tc>
          <w:tcPr>
            <w:tcW w:w="3083" w:type="dxa"/>
          </w:tcPr>
          <w:p w14:paraId="29A09625" w14:textId="32AAC70B" w:rsidR="00F0674B" w:rsidRDefault="002C13F1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price = string</w:t>
            </w:r>
          </w:p>
        </w:tc>
      </w:tr>
      <w:tr w:rsidR="00F0674B" w14:paraId="6924DCA9" w14:textId="77777777" w:rsidTr="00AF6F7C">
        <w:tc>
          <w:tcPr>
            <w:tcW w:w="1188" w:type="dxa"/>
          </w:tcPr>
          <w:p w14:paraId="70FAD65E" w14:textId="7AFB1905" w:rsidR="00F0674B" w:rsidRDefault="000F5EC8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 9</w:t>
            </w:r>
          </w:p>
        </w:tc>
        <w:tc>
          <w:tcPr>
            <w:tcW w:w="1530" w:type="dxa"/>
          </w:tcPr>
          <w:p w14:paraId="61FED510" w14:textId="21FB53BD" w:rsidR="00F0674B" w:rsidRDefault="006E717F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p</w:t>
            </w:r>
            <w:r w:rsidR="00876203">
              <w:rPr>
                <w:rFonts w:ascii="Cambria" w:hAnsi="Cambria" w:cs="Cambria"/>
                <w:color w:val="000000"/>
                <w:sz w:val="24"/>
                <w:szCs w:val="24"/>
              </w:rPr>
              <w:t>rice</w:t>
            </w:r>
          </w:p>
        </w:tc>
        <w:tc>
          <w:tcPr>
            <w:tcW w:w="2317" w:type="dxa"/>
          </w:tcPr>
          <w:p w14:paraId="0840B82F" w14:textId="208A0E8A" w:rsidR="00F0674B" w:rsidRDefault="003368F9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p</w:t>
            </w:r>
            <w:r w:rsidR="006E717F">
              <w:rPr>
                <w:rFonts w:ascii="Cambria" w:hAnsi="Cambria" w:cs="Cambria"/>
                <w:color w:val="000000"/>
                <w:sz w:val="24"/>
                <w:szCs w:val="24"/>
              </w:rPr>
              <w:t>rice</w:t>
            </w:r>
            <w:r w:rsidR="006871F1"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 = </w:t>
            </w:r>
            <w:r w:rsidR="00281C32">
              <w:rPr>
                <w:rFonts w:ascii="Cambria" w:hAnsi="Cambria" w:cs="Cambria"/>
                <w:color w:val="000000"/>
                <w:sz w:val="24"/>
                <w:szCs w:val="24"/>
              </w:rPr>
              <w:t>int</w:t>
            </w:r>
          </w:p>
        </w:tc>
        <w:tc>
          <w:tcPr>
            <w:tcW w:w="3083" w:type="dxa"/>
          </w:tcPr>
          <w:p w14:paraId="35E68FBC" w14:textId="3E8D90FE" w:rsidR="00F0674B" w:rsidRDefault="00B076C0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Price = char</w:t>
            </w:r>
          </w:p>
        </w:tc>
      </w:tr>
      <w:tr w:rsidR="00464744" w14:paraId="657E74B9" w14:textId="77777777" w:rsidTr="00AF6F7C">
        <w:tc>
          <w:tcPr>
            <w:tcW w:w="1188" w:type="dxa"/>
          </w:tcPr>
          <w:p w14:paraId="36E150F5" w14:textId="5C76290D" w:rsidR="00464744" w:rsidRDefault="00BA372A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 </w:t>
            </w:r>
            <w:r w:rsidR="0081290B">
              <w:rPr>
                <w:rFonts w:ascii="Cambria" w:hAnsi="Cambria" w:cs="Cambria"/>
                <w:color w:val="000000"/>
                <w:sz w:val="24"/>
                <w:szCs w:val="24"/>
              </w:rPr>
              <w:t>10</w:t>
            </w:r>
          </w:p>
        </w:tc>
        <w:tc>
          <w:tcPr>
            <w:tcW w:w="1530" w:type="dxa"/>
          </w:tcPr>
          <w:p w14:paraId="7CEBA8A2" w14:textId="52108E02" w:rsidR="00464744" w:rsidRDefault="00C51785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s</w:t>
            </w:r>
            <w:r w:rsidR="00870BF6">
              <w:rPr>
                <w:rFonts w:ascii="Cambria" w:hAnsi="Cambria" w:cs="Cambria"/>
                <w:color w:val="000000"/>
                <w:sz w:val="24"/>
                <w:szCs w:val="24"/>
              </w:rPr>
              <w:t>tock</w:t>
            </w:r>
            <w:r w:rsidR="003C29E1"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2317" w:type="dxa"/>
          </w:tcPr>
          <w:p w14:paraId="77B142B0" w14:textId="6A72D85B" w:rsidR="00464744" w:rsidRDefault="00D068DF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s</w:t>
            </w:r>
            <w:r w:rsidR="000654F6">
              <w:rPr>
                <w:rFonts w:ascii="Cambria" w:hAnsi="Cambria" w:cs="Cambria"/>
                <w:color w:val="000000"/>
                <w:sz w:val="24"/>
                <w:szCs w:val="24"/>
              </w:rPr>
              <w:t>tock</w:t>
            </w:r>
            <w:r w:rsidR="0092452B"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 </w:t>
            </w:r>
            <w:r w:rsidR="006225E6"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= int </w:t>
            </w:r>
          </w:p>
        </w:tc>
        <w:tc>
          <w:tcPr>
            <w:tcW w:w="3083" w:type="dxa"/>
          </w:tcPr>
          <w:p w14:paraId="6658533F" w14:textId="01F094F3" w:rsidR="00464744" w:rsidRDefault="0030226A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s</w:t>
            </w:r>
            <w:r w:rsidR="0092452B">
              <w:rPr>
                <w:rFonts w:ascii="Cambria" w:hAnsi="Cambria" w:cs="Cambria"/>
                <w:color w:val="000000"/>
                <w:sz w:val="24"/>
                <w:szCs w:val="24"/>
              </w:rPr>
              <w:t>tock</w:t>
            </w:r>
            <w:r w:rsidR="006B2FE6"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 = </w:t>
            </w:r>
            <w:r w:rsidR="00644A5C">
              <w:rPr>
                <w:rFonts w:ascii="Cambria" w:hAnsi="Cambria" w:cs="Cambria"/>
                <w:color w:val="000000"/>
                <w:sz w:val="24"/>
                <w:szCs w:val="24"/>
              </w:rPr>
              <w:t>special character</w:t>
            </w:r>
          </w:p>
        </w:tc>
      </w:tr>
      <w:tr w:rsidR="00EF0FC3" w14:paraId="24964460" w14:textId="77777777" w:rsidTr="00AF6F7C">
        <w:tc>
          <w:tcPr>
            <w:tcW w:w="1188" w:type="dxa"/>
          </w:tcPr>
          <w:p w14:paraId="1ED28F7C" w14:textId="53B1CEFF" w:rsidR="00EF0FC3" w:rsidRDefault="00593FEA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 </w:t>
            </w:r>
            <w:r w:rsidR="0081290B">
              <w:rPr>
                <w:rFonts w:ascii="Cambria" w:hAnsi="Cambria" w:cs="Cambria"/>
                <w:color w:val="000000"/>
                <w:sz w:val="24"/>
                <w:szCs w:val="24"/>
              </w:rPr>
              <w:t>11</w:t>
            </w:r>
          </w:p>
        </w:tc>
        <w:tc>
          <w:tcPr>
            <w:tcW w:w="1530" w:type="dxa"/>
          </w:tcPr>
          <w:p w14:paraId="0ED758BF" w14:textId="7E6E00CF" w:rsidR="00EF0FC3" w:rsidRDefault="00C51785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s</w:t>
            </w:r>
            <w:r w:rsidR="00EF0FC3">
              <w:rPr>
                <w:rFonts w:ascii="Cambria" w:hAnsi="Cambria" w:cs="Cambria"/>
                <w:color w:val="000000"/>
                <w:sz w:val="24"/>
                <w:szCs w:val="24"/>
              </w:rPr>
              <w:t>tock</w:t>
            </w:r>
          </w:p>
        </w:tc>
        <w:tc>
          <w:tcPr>
            <w:tcW w:w="2317" w:type="dxa"/>
          </w:tcPr>
          <w:p w14:paraId="767462E9" w14:textId="6D887740" w:rsidR="00EF0FC3" w:rsidRDefault="00D068DF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s</w:t>
            </w:r>
            <w:r w:rsidR="000654F6">
              <w:rPr>
                <w:rFonts w:ascii="Cambria" w:hAnsi="Cambria" w:cs="Cambria"/>
                <w:color w:val="000000"/>
                <w:sz w:val="24"/>
                <w:szCs w:val="24"/>
              </w:rPr>
              <w:t>tock</w:t>
            </w:r>
            <w:r w:rsidR="006225E6"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 = </w:t>
            </w:r>
            <w:r w:rsidR="00797FD1">
              <w:rPr>
                <w:rFonts w:ascii="Cambria" w:hAnsi="Cambria" w:cs="Cambria"/>
                <w:color w:val="000000"/>
                <w:sz w:val="24"/>
                <w:szCs w:val="24"/>
              </w:rPr>
              <w:t>10</w:t>
            </w:r>
          </w:p>
        </w:tc>
        <w:tc>
          <w:tcPr>
            <w:tcW w:w="3083" w:type="dxa"/>
          </w:tcPr>
          <w:p w14:paraId="6A038871" w14:textId="55383DA2" w:rsidR="00EF0FC3" w:rsidRDefault="0030226A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s</w:t>
            </w:r>
            <w:r w:rsidR="0092452B">
              <w:rPr>
                <w:rFonts w:ascii="Cambria" w:hAnsi="Cambria" w:cs="Cambria"/>
                <w:color w:val="000000"/>
                <w:sz w:val="24"/>
                <w:szCs w:val="24"/>
              </w:rPr>
              <w:t>tock</w:t>
            </w:r>
            <w:r w:rsidR="00CF517E"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 </w:t>
            </w:r>
            <w:r w:rsidR="00E7487B">
              <w:rPr>
                <w:rFonts w:ascii="Cambria" w:hAnsi="Cambria" w:cs="Cambria"/>
                <w:color w:val="000000"/>
                <w:sz w:val="24"/>
                <w:szCs w:val="24"/>
              </w:rPr>
              <w:t>&lt; 0</w:t>
            </w:r>
          </w:p>
        </w:tc>
      </w:tr>
      <w:tr w:rsidR="00EF0FC3" w14:paraId="11B0D89D" w14:textId="77777777" w:rsidTr="00AF6F7C">
        <w:tc>
          <w:tcPr>
            <w:tcW w:w="1188" w:type="dxa"/>
          </w:tcPr>
          <w:p w14:paraId="4C24774A" w14:textId="3F3B224D" w:rsidR="00EF0FC3" w:rsidRDefault="00BE0236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 1</w:t>
            </w:r>
            <w:r w:rsidR="0081290B">
              <w:rPr>
                <w:rFonts w:ascii="Cambria" w:hAnsi="Cambria" w:cs="Cambria"/>
                <w:color w:val="000000"/>
                <w:sz w:val="24"/>
                <w:szCs w:val="24"/>
              </w:rPr>
              <w:t>1</w:t>
            </w:r>
          </w:p>
        </w:tc>
        <w:tc>
          <w:tcPr>
            <w:tcW w:w="1530" w:type="dxa"/>
          </w:tcPr>
          <w:p w14:paraId="2E01414D" w14:textId="79FA3768" w:rsidR="00EF0FC3" w:rsidRDefault="00C51785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s</w:t>
            </w:r>
            <w:r w:rsidR="00EF0FC3">
              <w:rPr>
                <w:rFonts w:ascii="Cambria" w:hAnsi="Cambria" w:cs="Cambria"/>
                <w:color w:val="000000"/>
                <w:sz w:val="24"/>
                <w:szCs w:val="24"/>
              </w:rPr>
              <w:t>tock</w:t>
            </w:r>
          </w:p>
        </w:tc>
        <w:tc>
          <w:tcPr>
            <w:tcW w:w="2317" w:type="dxa"/>
          </w:tcPr>
          <w:p w14:paraId="013304A3" w14:textId="6328CBE6" w:rsidR="00EF0FC3" w:rsidRDefault="00797FD1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s</w:t>
            </w:r>
            <w:r w:rsidR="000654F6">
              <w:rPr>
                <w:rFonts w:ascii="Cambria" w:hAnsi="Cambria" w:cs="Cambria"/>
                <w:color w:val="000000"/>
                <w:sz w:val="24"/>
                <w:szCs w:val="24"/>
              </w:rPr>
              <w:t>tock</w:t>
            </w:r>
            <w:r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 = 4</w:t>
            </w:r>
          </w:p>
        </w:tc>
        <w:tc>
          <w:tcPr>
            <w:tcW w:w="3083" w:type="dxa"/>
          </w:tcPr>
          <w:p w14:paraId="1D4596A4" w14:textId="6B4CA431" w:rsidR="00EF0FC3" w:rsidRDefault="0030226A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s</w:t>
            </w:r>
            <w:r w:rsidR="0092452B">
              <w:rPr>
                <w:rFonts w:ascii="Cambria" w:hAnsi="Cambria" w:cs="Cambria"/>
                <w:color w:val="000000"/>
                <w:sz w:val="24"/>
                <w:szCs w:val="24"/>
              </w:rPr>
              <w:t>tock</w:t>
            </w:r>
            <w:r w:rsidR="00E7487B"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Cambria" w:hAnsi="Cambria" w:cs="Cambria"/>
                <w:color w:val="000000"/>
                <w:sz w:val="24"/>
                <w:szCs w:val="24"/>
              </w:rPr>
              <w:t>= infinity</w:t>
            </w:r>
          </w:p>
        </w:tc>
      </w:tr>
    </w:tbl>
    <w:p w14:paraId="78E897E3" w14:textId="77777777" w:rsidR="00464744" w:rsidRDefault="00464744" w:rsidP="00464744">
      <w:pPr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0000"/>
          <w:sz w:val="24"/>
          <w:szCs w:val="24"/>
        </w:rPr>
      </w:pPr>
    </w:p>
    <w:p w14:paraId="36399344" w14:textId="77777777" w:rsidR="00464744" w:rsidRDefault="00464744" w:rsidP="00464744">
      <w:pPr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0000"/>
          <w:sz w:val="24"/>
          <w:szCs w:val="24"/>
        </w:rPr>
      </w:pPr>
    </w:p>
    <w:p w14:paraId="04A0D892" w14:textId="19563ECE" w:rsidR="005E3C32" w:rsidRDefault="00AB286A" w:rsidP="00464744">
      <w:pPr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0000"/>
          <w:sz w:val="24"/>
          <w:szCs w:val="24"/>
        </w:rPr>
      </w:pPr>
      <w:r>
        <w:rPr>
          <w:rFonts w:ascii="Cambria" w:hAnsi="Cambria" w:cs="Cambria"/>
          <w:color w:val="000000"/>
          <w:sz w:val="24"/>
          <w:szCs w:val="24"/>
        </w:rPr>
        <w:t xml:space="preserve"> </w:t>
      </w:r>
    </w:p>
    <w:p w14:paraId="59D35644" w14:textId="70A83937" w:rsidR="00464744" w:rsidRPr="00EC6668" w:rsidRDefault="00E67254" w:rsidP="00EC6668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0000"/>
          <w:sz w:val="24"/>
          <w:szCs w:val="24"/>
        </w:rPr>
      </w:pPr>
      <w:r w:rsidRPr="00EC6668">
        <w:rPr>
          <w:rFonts w:ascii="Cambria" w:hAnsi="Cambria" w:cs="Cambria"/>
          <w:color w:val="000000"/>
          <w:sz w:val="24"/>
          <w:szCs w:val="24"/>
        </w:rPr>
        <w:t>test case specifications for each partition</w:t>
      </w:r>
    </w:p>
    <w:p w14:paraId="0BFC7F31" w14:textId="77777777" w:rsidR="00EC6668" w:rsidRPr="00EC6668" w:rsidRDefault="00EC6668" w:rsidP="00EC6668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ascii="Cambria" w:hAnsi="Cambria" w:cs="Cambria"/>
          <w:color w:val="000000"/>
          <w:sz w:val="24"/>
          <w:szCs w:val="24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188"/>
        <w:gridCol w:w="1957"/>
        <w:gridCol w:w="2430"/>
        <w:gridCol w:w="2543"/>
      </w:tblGrid>
      <w:tr w:rsidR="00464744" w14:paraId="517CFE0D" w14:textId="77777777" w:rsidTr="00264800">
        <w:tc>
          <w:tcPr>
            <w:tcW w:w="1188" w:type="dxa"/>
          </w:tcPr>
          <w:p w14:paraId="75D8FFA4" w14:textId="2C294876" w:rsidR="00464744" w:rsidRDefault="00464744" w:rsidP="00464744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Test ID</w:t>
            </w:r>
          </w:p>
        </w:tc>
        <w:tc>
          <w:tcPr>
            <w:tcW w:w="1957" w:type="dxa"/>
          </w:tcPr>
          <w:p w14:paraId="20D43A4E" w14:textId="11E9A361" w:rsidR="00464744" w:rsidRDefault="00464744" w:rsidP="00464744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Test inputs</w:t>
            </w:r>
          </w:p>
        </w:tc>
        <w:tc>
          <w:tcPr>
            <w:tcW w:w="2430" w:type="dxa"/>
          </w:tcPr>
          <w:p w14:paraId="08CD8267" w14:textId="6A06983B" w:rsidR="00464744" w:rsidRDefault="00464744" w:rsidP="00464744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Expected output</w:t>
            </w:r>
          </w:p>
        </w:tc>
        <w:tc>
          <w:tcPr>
            <w:tcW w:w="2543" w:type="dxa"/>
          </w:tcPr>
          <w:p w14:paraId="4F106882" w14:textId="76B78CB8" w:rsidR="00464744" w:rsidRDefault="00E62FAC" w:rsidP="00464744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Partition</w:t>
            </w:r>
            <w:r w:rsidR="00464744"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 ID covered </w:t>
            </w:r>
          </w:p>
        </w:tc>
      </w:tr>
      <w:tr w:rsidR="00464744" w14:paraId="666D97D2" w14:textId="77777777" w:rsidTr="00264800">
        <w:tc>
          <w:tcPr>
            <w:tcW w:w="1188" w:type="dxa"/>
          </w:tcPr>
          <w:p w14:paraId="432B2B96" w14:textId="46CDA850" w:rsidR="00464744" w:rsidRDefault="00464744" w:rsidP="00464744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1</w:t>
            </w:r>
          </w:p>
        </w:tc>
        <w:tc>
          <w:tcPr>
            <w:tcW w:w="1957" w:type="dxa"/>
          </w:tcPr>
          <w:p w14:paraId="6A3404CA" w14:textId="40B901BE" w:rsidR="00464744" w:rsidRDefault="005372EE" w:rsidP="00464744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Cambria" w:hAnsi="Cambria" w:cs="Cambria"/>
                <w:color w:val="000000"/>
                <w:sz w:val="24"/>
                <w:szCs w:val="24"/>
              </w:rPr>
              <w:t>p</w:t>
            </w:r>
            <w:r w:rsidR="00105665">
              <w:rPr>
                <w:rFonts w:ascii="Cambria" w:hAnsi="Cambria" w:cs="Cambria"/>
                <w:color w:val="000000"/>
                <w:sz w:val="24"/>
                <w:szCs w:val="24"/>
              </w:rPr>
              <w:t>id</w:t>
            </w:r>
            <w:proofErr w:type="spellEnd"/>
            <w:r w:rsidR="004D04E3"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 = 1 </w:t>
            </w:r>
          </w:p>
        </w:tc>
        <w:tc>
          <w:tcPr>
            <w:tcW w:w="2430" w:type="dxa"/>
          </w:tcPr>
          <w:p w14:paraId="68A8976A" w14:textId="7032F39A" w:rsidR="00464744" w:rsidRDefault="00FE4B59" w:rsidP="00464744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P</w:t>
            </w:r>
            <w:r w:rsidR="00A9200C">
              <w:rPr>
                <w:rFonts w:ascii="Cambria" w:hAnsi="Cambria" w:cs="Cambria"/>
                <w:color w:val="000000"/>
                <w:sz w:val="24"/>
                <w:szCs w:val="24"/>
              </w:rPr>
              <w:t>roduct</w:t>
            </w:r>
            <w:r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 1 is displayed</w:t>
            </w:r>
          </w:p>
        </w:tc>
        <w:tc>
          <w:tcPr>
            <w:tcW w:w="2543" w:type="dxa"/>
          </w:tcPr>
          <w:p w14:paraId="26C5BC23" w14:textId="12BC8C3A" w:rsidR="00464744" w:rsidRDefault="00C53108" w:rsidP="00464744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 1</w:t>
            </w:r>
          </w:p>
        </w:tc>
      </w:tr>
      <w:tr w:rsidR="00464744" w14:paraId="0C5622F7" w14:textId="77777777" w:rsidTr="00264800">
        <w:tc>
          <w:tcPr>
            <w:tcW w:w="1188" w:type="dxa"/>
          </w:tcPr>
          <w:p w14:paraId="15663406" w14:textId="4B2D6E78" w:rsidR="00464744" w:rsidRDefault="00464744" w:rsidP="00464744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2</w:t>
            </w:r>
          </w:p>
        </w:tc>
        <w:tc>
          <w:tcPr>
            <w:tcW w:w="1957" w:type="dxa"/>
          </w:tcPr>
          <w:p w14:paraId="0CE690C4" w14:textId="37D3DC80" w:rsidR="00464744" w:rsidRDefault="00F53D9A" w:rsidP="00464744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Cambria" w:hAnsi="Cambria" w:cs="Cambria"/>
                <w:color w:val="000000"/>
                <w:sz w:val="24"/>
                <w:szCs w:val="24"/>
              </w:rPr>
              <w:t>p</w:t>
            </w:r>
            <w:r w:rsidR="005311A4">
              <w:rPr>
                <w:rFonts w:ascii="Cambria" w:hAnsi="Cambria" w:cs="Cambria"/>
                <w:color w:val="000000"/>
                <w:sz w:val="24"/>
                <w:szCs w:val="24"/>
              </w:rPr>
              <w:t>id</w:t>
            </w:r>
            <w:proofErr w:type="spellEnd"/>
            <w:r w:rsidR="005372EE"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 = </w:t>
            </w:r>
            <w:r w:rsidR="008C4473">
              <w:rPr>
                <w:rFonts w:ascii="Cambria" w:hAnsi="Cambria" w:cs="Cambria"/>
                <w:color w:val="000000"/>
                <w:sz w:val="24"/>
                <w:szCs w:val="24"/>
              </w:rPr>
              <w:t>‘b’</w:t>
            </w:r>
          </w:p>
        </w:tc>
        <w:tc>
          <w:tcPr>
            <w:tcW w:w="2430" w:type="dxa"/>
          </w:tcPr>
          <w:p w14:paraId="044C66BB" w14:textId="12B43E8C" w:rsidR="00464744" w:rsidRDefault="00347767" w:rsidP="00464744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Exception </w:t>
            </w:r>
            <w:r w:rsidR="00EE3459">
              <w:rPr>
                <w:rFonts w:ascii="Cambria" w:hAnsi="Cambria" w:cs="Cambria"/>
                <w:color w:val="000000"/>
                <w:sz w:val="24"/>
                <w:szCs w:val="24"/>
              </w:rPr>
              <w:t>is thrown</w:t>
            </w:r>
          </w:p>
        </w:tc>
        <w:tc>
          <w:tcPr>
            <w:tcW w:w="2543" w:type="dxa"/>
          </w:tcPr>
          <w:p w14:paraId="020DB7E7" w14:textId="1DAA21B1" w:rsidR="00464744" w:rsidRDefault="00584564" w:rsidP="00464744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 1</w:t>
            </w:r>
          </w:p>
        </w:tc>
      </w:tr>
      <w:tr w:rsidR="00464744" w14:paraId="48ABAB0B" w14:textId="77777777" w:rsidTr="00264800">
        <w:tc>
          <w:tcPr>
            <w:tcW w:w="1188" w:type="dxa"/>
          </w:tcPr>
          <w:p w14:paraId="5F88055E" w14:textId="2DD4FCC5" w:rsidR="00464744" w:rsidRDefault="00736FF1" w:rsidP="00464744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3</w:t>
            </w:r>
          </w:p>
        </w:tc>
        <w:tc>
          <w:tcPr>
            <w:tcW w:w="1957" w:type="dxa"/>
          </w:tcPr>
          <w:p w14:paraId="0042C45D" w14:textId="055D910B" w:rsidR="00464744" w:rsidRDefault="00A32EDD" w:rsidP="00464744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Cambria" w:hAnsi="Cambria" w:cs="Cambria"/>
                <w:color w:val="000000"/>
                <w:sz w:val="24"/>
                <w:szCs w:val="24"/>
              </w:rPr>
              <w:t>p</w:t>
            </w:r>
            <w:r w:rsidR="00C667FD">
              <w:rPr>
                <w:rFonts w:ascii="Cambria" w:hAnsi="Cambria" w:cs="Cambria"/>
                <w:color w:val="000000"/>
                <w:sz w:val="24"/>
                <w:szCs w:val="24"/>
              </w:rPr>
              <w:t>id</w:t>
            </w:r>
            <w:proofErr w:type="spellEnd"/>
            <w:r w:rsidR="00C667FD"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 = </w:t>
            </w:r>
            <w:r w:rsidR="001C516A">
              <w:rPr>
                <w:rFonts w:ascii="Cambria" w:hAnsi="Cambria" w:cs="Cambria"/>
                <w:color w:val="000000"/>
                <w:sz w:val="24"/>
                <w:szCs w:val="24"/>
              </w:rPr>
              <w:t>*</w:t>
            </w:r>
          </w:p>
        </w:tc>
        <w:tc>
          <w:tcPr>
            <w:tcW w:w="2430" w:type="dxa"/>
          </w:tcPr>
          <w:p w14:paraId="1C73D5C4" w14:textId="154C187C" w:rsidR="00464744" w:rsidRDefault="00C865BC" w:rsidP="00464744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Exception is thrown</w:t>
            </w:r>
          </w:p>
        </w:tc>
        <w:tc>
          <w:tcPr>
            <w:tcW w:w="2543" w:type="dxa"/>
          </w:tcPr>
          <w:p w14:paraId="22DC799A" w14:textId="7FBAFFC8" w:rsidR="00464744" w:rsidRDefault="00A30E61" w:rsidP="00464744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 </w:t>
            </w:r>
            <w:r w:rsidR="008E2BD7">
              <w:rPr>
                <w:rFonts w:ascii="Cambria" w:hAnsi="Cambria" w:cs="Cambria"/>
                <w:color w:val="000000"/>
                <w:sz w:val="24"/>
                <w:szCs w:val="24"/>
              </w:rPr>
              <w:t>3</w:t>
            </w:r>
          </w:p>
        </w:tc>
      </w:tr>
      <w:tr w:rsidR="00464744" w14:paraId="27EBBD29" w14:textId="77777777" w:rsidTr="00264800">
        <w:tc>
          <w:tcPr>
            <w:tcW w:w="1188" w:type="dxa"/>
          </w:tcPr>
          <w:p w14:paraId="7CCD9085" w14:textId="5EF1DD05" w:rsidR="00464744" w:rsidRDefault="00736FF1" w:rsidP="00464744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4</w:t>
            </w:r>
          </w:p>
        </w:tc>
        <w:tc>
          <w:tcPr>
            <w:tcW w:w="1957" w:type="dxa"/>
          </w:tcPr>
          <w:p w14:paraId="752E421D" w14:textId="044158B1" w:rsidR="00464744" w:rsidRDefault="00A32EDD" w:rsidP="00464744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n</w:t>
            </w:r>
            <w:r w:rsidR="00190260"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ame </w:t>
            </w:r>
            <w:r w:rsidR="00264800">
              <w:rPr>
                <w:rFonts w:ascii="Cambria" w:hAnsi="Cambria" w:cs="Cambria"/>
                <w:color w:val="000000"/>
                <w:sz w:val="24"/>
                <w:szCs w:val="24"/>
              </w:rPr>
              <w:t>= CS 4365</w:t>
            </w:r>
          </w:p>
        </w:tc>
        <w:tc>
          <w:tcPr>
            <w:tcW w:w="2430" w:type="dxa"/>
          </w:tcPr>
          <w:p w14:paraId="0AAB3FDC" w14:textId="621E5C53" w:rsidR="00464744" w:rsidRDefault="00D615EA" w:rsidP="00464744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CS 4365</w:t>
            </w:r>
          </w:p>
        </w:tc>
        <w:tc>
          <w:tcPr>
            <w:tcW w:w="2543" w:type="dxa"/>
          </w:tcPr>
          <w:p w14:paraId="66BD8EFF" w14:textId="4D823E35" w:rsidR="00464744" w:rsidRDefault="00800B7B" w:rsidP="00464744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 6</w:t>
            </w:r>
          </w:p>
        </w:tc>
      </w:tr>
      <w:tr w:rsidR="00464744" w14:paraId="082CB8F4" w14:textId="77777777" w:rsidTr="00264800">
        <w:tc>
          <w:tcPr>
            <w:tcW w:w="1188" w:type="dxa"/>
          </w:tcPr>
          <w:p w14:paraId="19C490F5" w14:textId="7FB8DF48" w:rsidR="00464744" w:rsidRDefault="00736FF1" w:rsidP="00464744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5</w:t>
            </w:r>
          </w:p>
        </w:tc>
        <w:tc>
          <w:tcPr>
            <w:tcW w:w="1957" w:type="dxa"/>
          </w:tcPr>
          <w:p w14:paraId="24F9D049" w14:textId="557E7234" w:rsidR="00464744" w:rsidRDefault="006621A4" w:rsidP="00464744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Name = </w:t>
            </w:r>
            <w:r w:rsidR="008E2BD7">
              <w:rPr>
                <w:rFonts w:ascii="Cambria" w:hAnsi="Cambria" w:cs="Cambria"/>
                <w:color w:val="000000"/>
                <w:sz w:val="24"/>
                <w:szCs w:val="24"/>
              </w:rPr>
              <w:t>float</w:t>
            </w:r>
          </w:p>
        </w:tc>
        <w:tc>
          <w:tcPr>
            <w:tcW w:w="2430" w:type="dxa"/>
          </w:tcPr>
          <w:p w14:paraId="1EB84CB9" w14:textId="6ED86115" w:rsidR="00464744" w:rsidRDefault="00120AFF" w:rsidP="00464744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Exception </w:t>
            </w:r>
            <w:r w:rsidR="00E26C50">
              <w:rPr>
                <w:rFonts w:ascii="Cambria" w:hAnsi="Cambria" w:cs="Cambria"/>
                <w:color w:val="000000"/>
                <w:sz w:val="24"/>
                <w:szCs w:val="24"/>
              </w:rPr>
              <w:t>is thrown</w:t>
            </w:r>
          </w:p>
        </w:tc>
        <w:tc>
          <w:tcPr>
            <w:tcW w:w="2543" w:type="dxa"/>
          </w:tcPr>
          <w:p w14:paraId="1F6424A2" w14:textId="6EF01EB0" w:rsidR="00464744" w:rsidRDefault="00E26C50" w:rsidP="00464744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 </w:t>
            </w:r>
            <w:r w:rsidR="008E2BD7">
              <w:rPr>
                <w:rFonts w:ascii="Cambria" w:hAnsi="Cambria" w:cs="Cambria"/>
                <w:color w:val="000000"/>
                <w:sz w:val="24"/>
                <w:szCs w:val="24"/>
              </w:rPr>
              <w:t>6</w:t>
            </w:r>
          </w:p>
        </w:tc>
      </w:tr>
      <w:tr w:rsidR="00464744" w14:paraId="218E8360" w14:textId="77777777" w:rsidTr="00264800">
        <w:tc>
          <w:tcPr>
            <w:tcW w:w="1188" w:type="dxa"/>
          </w:tcPr>
          <w:p w14:paraId="36C01EF7" w14:textId="725ABE85" w:rsidR="00464744" w:rsidRDefault="00736FF1" w:rsidP="00464744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6</w:t>
            </w:r>
          </w:p>
        </w:tc>
        <w:tc>
          <w:tcPr>
            <w:tcW w:w="1957" w:type="dxa"/>
          </w:tcPr>
          <w:p w14:paraId="0370B7A9" w14:textId="4F025F5E" w:rsidR="00464744" w:rsidRDefault="00017736" w:rsidP="00464744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Price = 40 </w:t>
            </w:r>
          </w:p>
        </w:tc>
        <w:tc>
          <w:tcPr>
            <w:tcW w:w="2430" w:type="dxa"/>
          </w:tcPr>
          <w:p w14:paraId="16427E47" w14:textId="1FDF29C7" w:rsidR="00464744" w:rsidRDefault="00017736" w:rsidP="00464744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40</w:t>
            </w:r>
          </w:p>
        </w:tc>
        <w:tc>
          <w:tcPr>
            <w:tcW w:w="2543" w:type="dxa"/>
          </w:tcPr>
          <w:p w14:paraId="0FF31FE5" w14:textId="63587421" w:rsidR="00464744" w:rsidRDefault="000B65CC" w:rsidP="00464744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 7</w:t>
            </w:r>
          </w:p>
        </w:tc>
      </w:tr>
      <w:tr w:rsidR="00464744" w14:paraId="48F64E5E" w14:textId="77777777" w:rsidTr="00264800">
        <w:tc>
          <w:tcPr>
            <w:tcW w:w="1188" w:type="dxa"/>
          </w:tcPr>
          <w:p w14:paraId="7352CFBD" w14:textId="1E4BEDC7" w:rsidR="00464744" w:rsidRDefault="00736FF1" w:rsidP="00464744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7</w:t>
            </w:r>
          </w:p>
        </w:tc>
        <w:tc>
          <w:tcPr>
            <w:tcW w:w="1957" w:type="dxa"/>
          </w:tcPr>
          <w:p w14:paraId="4AF88C02" w14:textId="18D33B1C" w:rsidR="00464744" w:rsidRDefault="007061A9" w:rsidP="00464744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Price = </w:t>
            </w:r>
            <w:r w:rsidR="009D5C62">
              <w:rPr>
                <w:rFonts w:ascii="Cambria" w:hAnsi="Cambria" w:cs="Cambria"/>
                <w:color w:val="000000"/>
                <w:sz w:val="24"/>
                <w:szCs w:val="24"/>
              </w:rPr>
              <w:t>‘b’</w:t>
            </w:r>
          </w:p>
        </w:tc>
        <w:tc>
          <w:tcPr>
            <w:tcW w:w="2430" w:type="dxa"/>
          </w:tcPr>
          <w:p w14:paraId="3C1FF66E" w14:textId="44E821D3" w:rsidR="00464744" w:rsidRDefault="00C16629" w:rsidP="00464744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Error</w:t>
            </w:r>
          </w:p>
        </w:tc>
        <w:tc>
          <w:tcPr>
            <w:tcW w:w="2543" w:type="dxa"/>
          </w:tcPr>
          <w:p w14:paraId="313D9B4D" w14:textId="0B01FD81" w:rsidR="00464744" w:rsidRDefault="00C02C1C" w:rsidP="00464744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 8</w:t>
            </w:r>
          </w:p>
        </w:tc>
      </w:tr>
      <w:tr w:rsidR="00891F35" w14:paraId="0970B339" w14:textId="77777777" w:rsidTr="00264800">
        <w:tc>
          <w:tcPr>
            <w:tcW w:w="1188" w:type="dxa"/>
          </w:tcPr>
          <w:p w14:paraId="40BA0165" w14:textId="61EDAFB3" w:rsidR="00891F35" w:rsidRDefault="00736FF1" w:rsidP="00464744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8</w:t>
            </w:r>
          </w:p>
        </w:tc>
        <w:tc>
          <w:tcPr>
            <w:tcW w:w="1957" w:type="dxa"/>
          </w:tcPr>
          <w:p w14:paraId="3AD45689" w14:textId="68A7C739" w:rsidR="00891F35" w:rsidRDefault="00040D2A" w:rsidP="00464744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Price </w:t>
            </w:r>
            <w:r w:rsidR="00FE28B8">
              <w:rPr>
                <w:rFonts w:ascii="Cambria" w:hAnsi="Cambria" w:cs="Cambria"/>
                <w:color w:val="000000"/>
                <w:sz w:val="24"/>
                <w:szCs w:val="24"/>
              </w:rPr>
              <w:t>= char</w:t>
            </w:r>
          </w:p>
        </w:tc>
        <w:tc>
          <w:tcPr>
            <w:tcW w:w="2430" w:type="dxa"/>
          </w:tcPr>
          <w:p w14:paraId="7F088D3F" w14:textId="74B8A02D" w:rsidR="00891F35" w:rsidRDefault="00FE28B8" w:rsidP="00464744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Ex</w:t>
            </w:r>
            <w:r w:rsidR="00644608">
              <w:rPr>
                <w:rFonts w:ascii="Cambria" w:hAnsi="Cambria" w:cs="Cambria"/>
                <w:color w:val="000000"/>
                <w:sz w:val="24"/>
                <w:szCs w:val="24"/>
              </w:rPr>
              <w:t>ception is thrown</w:t>
            </w:r>
          </w:p>
        </w:tc>
        <w:tc>
          <w:tcPr>
            <w:tcW w:w="2543" w:type="dxa"/>
          </w:tcPr>
          <w:p w14:paraId="061FB508" w14:textId="7843A77B" w:rsidR="00891F35" w:rsidRDefault="003822F1" w:rsidP="00464744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 9</w:t>
            </w:r>
          </w:p>
        </w:tc>
      </w:tr>
      <w:tr w:rsidR="003822F1" w14:paraId="5A55A910" w14:textId="77777777" w:rsidTr="00264800">
        <w:tc>
          <w:tcPr>
            <w:tcW w:w="1188" w:type="dxa"/>
          </w:tcPr>
          <w:p w14:paraId="27DEC455" w14:textId="767A6002" w:rsidR="003822F1" w:rsidRDefault="00736FF1" w:rsidP="00464744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9</w:t>
            </w:r>
          </w:p>
        </w:tc>
        <w:tc>
          <w:tcPr>
            <w:tcW w:w="1957" w:type="dxa"/>
          </w:tcPr>
          <w:p w14:paraId="281EC1CE" w14:textId="7A8F5432" w:rsidR="003822F1" w:rsidRDefault="004644AC" w:rsidP="00464744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S</w:t>
            </w:r>
            <w:r w:rsidR="004276CC">
              <w:rPr>
                <w:rFonts w:ascii="Cambria" w:hAnsi="Cambria" w:cs="Cambria"/>
                <w:color w:val="000000"/>
                <w:sz w:val="24"/>
                <w:szCs w:val="24"/>
              </w:rPr>
              <w:t>tock</w:t>
            </w:r>
            <w:r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 = </w:t>
            </w:r>
            <w:r w:rsidR="009D5C62">
              <w:rPr>
                <w:rFonts w:ascii="Cambria" w:hAnsi="Cambria" w:cs="Cambria"/>
                <w:color w:val="000000"/>
                <w:sz w:val="24"/>
                <w:szCs w:val="24"/>
              </w:rPr>
              <w:t>*</w:t>
            </w:r>
          </w:p>
        </w:tc>
        <w:tc>
          <w:tcPr>
            <w:tcW w:w="2430" w:type="dxa"/>
          </w:tcPr>
          <w:p w14:paraId="3EFDB5E8" w14:textId="13F7A18B" w:rsidR="003822F1" w:rsidRDefault="0088089A" w:rsidP="00464744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Error</w:t>
            </w:r>
          </w:p>
        </w:tc>
        <w:tc>
          <w:tcPr>
            <w:tcW w:w="2543" w:type="dxa"/>
          </w:tcPr>
          <w:p w14:paraId="2638565B" w14:textId="0CAF52AC" w:rsidR="003822F1" w:rsidRDefault="00232A61" w:rsidP="00464744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 10</w:t>
            </w:r>
          </w:p>
        </w:tc>
      </w:tr>
      <w:tr w:rsidR="007C1D1B" w14:paraId="1C746754" w14:textId="77777777" w:rsidTr="00264800">
        <w:tc>
          <w:tcPr>
            <w:tcW w:w="1188" w:type="dxa"/>
          </w:tcPr>
          <w:p w14:paraId="68B4F9B5" w14:textId="65990B59" w:rsidR="007C1D1B" w:rsidRDefault="00736FF1" w:rsidP="00464744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10</w:t>
            </w:r>
          </w:p>
        </w:tc>
        <w:tc>
          <w:tcPr>
            <w:tcW w:w="1957" w:type="dxa"/>
          </w:tcPr>
          <w:p w14:paraId="01DC72F1" w14:textId="4D66451F" w:rsidR="007C1D1B" w:rsidRDefault="007C1D1B" w:rsidP="00464744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Stock = </w:t>
            </w:r>
            <w:r w:rsidR="00F167C8">
              <w:rPr>
                <w:rFonts w:ascii="Cambria" w:hAnsi="Cambria" w:cs="Cambria"/>
                <w:color w:val="000000"/>
                <w:sz w:val="24"/>
                <w:szCs w:val="24"/>
              </w:rPr>
              <w:t>10</w:t>
            </w:r>
          </w:p>
        </w:tc>
        <w:tc>
          <w:tcPr>
            <w:tcW w:w="2430" w:type="dxa"/>
          </w:tcPr>
          <w:p w14:paraId="01324765" w14:textId="50AE9467" w:rsidR="007C1D1B" w:rsidRDefault="004B3BEB" w:rsidP="00464744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10</w:t>
            </w:r>
          </w:p>
        </w:tc>
        <w:tc>
          <w:tcPr>
            <w:tcW w:w="2543" w:type="dxa"/>
          </w:tcPr>
          <w:p w14:paraId="00E997E2" w14:textId="7C0B9E23" w:rsidR="007C1D1B" w:rsidRDefault="004B3BEB" w:rsidP="00464744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 11</w:t>
            </w:r>
          </w:p>
        </w:tc>
      </w:tr>
    </w:tbl>
    <w:p w14:paraId="502196B1" w14:textId="77777777" w:rsidR="00464744" w:rsidRDefault="00464744" w:rsidP="00464744">
      <w:pPr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0000"/>
          <w:sz w:val="24"/>
          <w:szCs w:val="24"/>
        </w:rPr>
      </w:pPr>
    </w:p>
    <w:p w14:paraId="606B5489" w14:textId="77777777" w:rsidR="008D30A5" w:rsidRDefault="008D30A5" w:rsidP="008D30A5">
      <w:pPr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0000"/>
          <w:sz w:val="24"/>
          <w:szCs w:val="24"/>
        </w:rPr>
      </w:pPr>
    </w:p>
    <w:p w14:paraId="53B4CE6B" w14:textId="72CCEB2D" w:rsidR="00741EC0" w:rsidRDefault="000E1FDC" w:rsidP="000E1FDC">
      <w:pPr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0000"/>
          <w:sz w:val="24"/>
          <w:szCs w:val="24"/>
        </w:rPr>
      </w:pPr>
      <w:r>
        <w:rPr>
          <w:rFonts w:ascii="Cambria" w:hAnsi="Cambria" w:cs="Cambria"/>
          <w:color w:val="000000"/>
          <w:sz w:val="24"/>
          <w:szCs w:val="24"/>
        </w:rPr>
        <w:t xml:space="preserve">3) Junit specification </w:t>
      </w:r>
    </w:p>
    <w:p w14:paraId="3A6720FF" w14:textId="067ACA93" w:rsidR="000E1FDC" w:rsidRDefault="000E1FDC" w:rsidP="000E1FDC">
      <w:pPr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0000"/>
          <w:sz w:val="24"/>
          <w:szCs w:val="24"/>
        </w:rPr>
      </w:pPr>
    </w:p>
    <w:p w14:paraId="2FBA2D10" w14:textId="5A943D96" w:rsidR="000E1FDC" w:rsidRDefault="000E1FDC" w:rsidP="000E1FDC">
      <w:pPr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0000"/>
          <w:sz w:val="24"/>
          <w:szCs w:val="24"/>
        </w:rPr>
      </w:pPr>
      <w:r>
        <w:rPr>
          <w:rFonts w:ascii="Cambria" w:hAnsi="Cambria" w:cs="Cambria"/>
          <w:noProof/>
          <w:color w:val="000000"/>
          <w:sz w:val="24"/>
          <w:szCs w:val="24"/>
        </w:rPr>
        <w:lastRenderedPageBreak/>
        <w:drawing>
          <wp:inline distT="0" distB="0" distL="0" distR="0" wp14:anchorId="01D7E242" wp14:editId="2D0617B0">
            <wp:extent cx="5943600" cy="4230370"/>
            <wp:effectExtent l="0" t="0" r="0" b="0"/>
            <wp:docPr id="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art-JUnit.PNG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30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ambria" w:hAnsi="Cambria" w:cs="Cambria"/>
          <w:noProof/>
          <w:color w:val="000000"/>
          <w:sz w:val="24"/>
          <w:szCs w:val="24"/>
        </w:rPr>
        <w:drawing>
          <wp:inline distT="0" distB="0" distL="0" distR="0" wp14:anchorId="294DE674" wp14:editId="24305A04">
            <wp:extent cx="4858000" cy="2787793"/>
            <wp:effectExtent l="0" t="0" r="0" b="0"/>
            <wp:docPr id="2" name="Picture 2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art-JUnit2.PNG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858000" cy="2787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ambria" w:hAnsi="Cambria" w:cs="Cambria"/>
          <w:noProof/>
          <w:color w:val="000000"/>
          <w:sz w:val="24"/>
          <w:szCs w:val="24"/>
        </w:rPr>
        <w:lastRenderedPageBreak/>
        <w:drawing>
          <wp:inline distT="0" distB="0" distL="0" distR="0" wp14:anchorId="3B3784A0" wp14:editId="4B22394B">
            <wp:extent cx="5943600" cy="3576955"/>
            <wp:effectExtent l="0" t="0" r="0" b="4445"/>
            <wp:docPr id="3" name="Picture 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art-JUnit3.PN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76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ambria" w:hAnsi="Cambria" w:cs="Cambria"/>
          <w:noProof/>
          <w:color w:val="000000"/>
          <w:sz w:val="24"/>
          <w:szCs w:val="24"/>
        </w:rPr>
        <w:drawing>
          <wp:inline distT="0" distB="0" distL="0" distR="0" wp14:anchorId="6A49EB18" wp14:editId="2BACF703">
            <wp:extent cx="5734345" cy="3981655"/>
            <wp:effectExtent l="0" t="0" r="0" b="0"/>
            <wp:docPr id="4" name="Picture 4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art-JUnit4.PN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4345" cy="3981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ambria" w:hAnsi="Cambria" w:cs="Cambria"/>
          <w:noProof/>
          <w:color w:val="000000"/>
          <w:sz w:val="24"/>
          <w:szCs w:val="24"/>
        </w:rPr>
        <w:lastRenderedPageBreak/>
        <w:drawing>
          <wp:inline distT="0" distB="0" distL="0" distR="0" wp14:anchorId="1B61CF85" wp14:editId="438CF402">
            <wp:extent cx="5943600" cy="3676650"/>
            <wp:effectExtent l="0" t="0" r="0" b="0"/>
            <wp:docPr id="5" name="Picture 5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art-JUnit5.PN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76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0B85CD" w14:textId="56E17342" w:rsidR="001105FA" w:rsidRPr="00AE5DF9" w:rsidRDefault="001105FA" w:rsidP="000E1FDC">
      <w:pPr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0000"/>
          <w:sz w:val="24"/>
          <w:szCs w:val="24"/>
        </w:rPr>
      </w:pPr>
      <w:bookmarkStart w:id="0" w:name="_GoBack"/>
      <w:r>
        <w:rPr>
          <w:rFonts w:ascii="Cambria" w:hAnsi="Cambria" w:cs="Cambria"/>
          <w:noProof/>
          <w:color w:val="000000"/>
          <w:sz w:val="24"/>
          <w:szCs w:val="24"/>
        </w:rPr>
        <w:drawing>
          <wp:inline distT="0" distB="0" distL="0" distR="0" wp14:anchorId="220F7D2D" wp14:editId="1D9140E7">
            <wp:extent cx="5943600" cy="2093595"/>
            <wp:effectExtent l="0" t="0" r="0" b="1905"/>
            <wp:docPr id="6" name="Picture 6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cart-tests.PN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93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1105FA" w:rsidRPr="00AE5DF9" w:rsidSect="006F3B1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76099D"/>
    <w:multiLevelType w:val="hybridMultilevel"/>
    <w:tmpl w:val="9380439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20791D"/>
    <w:multiLevelType w:val="hybridMultilevel"/>
    <w:tmpl w:val="46E65D4E"/>
    <w:lvl w:ilvl="0" w:tplc="C9BCC4F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C061D1"/>
    <w:multiLevelType w:val="hybridMultilevel"/>
    <w:tmpl w:val="A9468082"/>
    <w:lvl w:ilvl="0" w:tplc="B608E7C8">
      <w:start w:val="1"/>
      <w:numFmt w:val="lowerLetter"/>
      <w:lvlText w:val="%1-"/>
      <w:lvlJc w:val="left"/>
      <w:pPr>
        <w:ind w:left="1080" w:hanging="360"/>
      </w:pPr>
      <w:rPr>
        <w:rFonts w:ascii="Cambria" w:hAnsi="Cambria" w:cs="Cambria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F887720"/>
    <w:multiLevelType w:val="hybridMultilevel"/>
    <w:tmpl w:val="AB6E172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F56D7F"/>
    <w:multiLevelType w:val="hybridMultilevel"/>
    <w:tmpl w:val="B990397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325C77"/>
    <w:multiLevelType w:val="hybridMultilevel"/>
    <w:tmpl w:val="E46453D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98683B"/>
    <w:multiLevelType w:val="hybridMultilevel"/>
    <w:tmpl w:val="0E0075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B34420E"/>
    <w:multiLevelType w:val="hybridMultilevel"/>
    <w:tmpl w:val="32E4DC8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0B03DF1"/>
    <w:multiLevelType w:val="hybridMultilevel"/>
    <w:tmpl w:val="6BE4724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74F6799"/>
    <w:multiLevelType w:val="hybridMultilevel"/>
    <w:tmpl w:val="C88AD9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D7D6767"/>
    <w:multiLevelType w:val="hybridMultilevel"/>
    <w:tmpl w:val="A9E65C8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6"/>
  </w:num>
  <w:num w:numId="3">
    <w:abstractNumId w:val="9"/>
  </w:num>
  <w:num w:numId="4">
    <w:abstractNumId w:val="0"/>
  </w:num>
  <w:num w:numId="5">
    <w:abstractNumId w:val="10"/>
  </w:num>
  <w:num w:numId="6">
    <w:abstractNumId w:val="5"/>
  </w:num>
  <w:num w:numId="7">
    <w:abstractNumId w:val="3"/>
  </w:num>
  <w:num w:numId="8">
    <w:abstractNumId w:val="7"/>
  </w:num>
  <w:num w:numId="9">
    <w:abstractNumId w:val="8"/>
  </w:num>
  <w:num w:numId="10">
    <w:abstractNumId w:val="1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O3NDEyN7KwMDS1MDRR0lEKTi0uzszPAykwrgUAp3a1aCwAAAA="/>
  </w:docVars>
  <w:rsids>
    <w:rsidRoot w:val="008669CA"/>
    <w:rsid w:val="00017736"/>
    <w:rsid w:val="00030FAA"/>
    <w:rsid w:val="00040D2A"/>
    <w:rsid w:val="0004507A"/>
    <w:rsid w:val="00052ACC"/>
    <w:rsid w:val="000654F6"/>
    <w:rsid w:val="00073D7E"/>
    <w:rsid w:val="00075E0A"/>
    <w:rsid w:val="0009285F"/>
    <w:rsid w:val="000B65CC"/>
    <w:rsid w:val="000C0DD8"/>
    <w:rsid w:val="000D2364"/>
    <w:rsid w:val="000E1FDC"/>
    <w:rsid w:val="000F1A36"/>
    <w:rsid w:val="000F5EC8"/>
    <w:rsid w:val="00105665"/>
    <w:rsid w:val="00105B31"/>
    <w:rsid w:val="001105FA"/>
    <w:rsid w:val="00120AFF"/>
    <w:rsid w:val="00131538"/>
    <w:rsid w:val="001528EA"/>
    <w:rsid w:val="00162DBD"/>
    <w:rsid w:val="00163103"/>
    <w:rsid w:val="00190260"/>
    <w:rsid w:val="001C516A"/>
    <w:rsid w:val="001D680D"/>
    <w:rsid w:val="001E6CE5"/>
    <w:rsid w:val="00212C27"/>
    <w:rsid w:val="00221621"/>
    <w:rsid w:val="0023094E"/>
    <w:rsid w:val="00232A61"/>
    <w:rsid w:val="00264800"/>
    <w:rsid w:val="00281C32"/>
    <w:rsid w:val="00293D61"/>
    <w:rsid w:val="002C13F1"/>
    <w:rsid w:val="002F6F2E"/>
    <w:rsid w:val="0030226A"/>
    <w:rsid w:val="003368F9"/>
    <w:rsid w:val="003442FE"/>
    <w:rsid w:val="00347767"/>
    <w:rsid w:val="003673A9"/>
    <w:rsid w:val="00370607"/>
    <w:rsid w:val="00370E76"/>
    <w:rsid w:val="003822F1"/>
    <w:rsid w:val="00383BC0"/>
    <w:rsid w:val="00396B6D"/>
    <w:rsid w:val="003A4679"/>
    <w:rsid w:val="003B5054"/>
    <w:rsid w:val="003C29E1"/>
    <w:rsid w:val="003F412F"/>
    <w:rsid w:val="004042E6"/>
    <w:rsid w:val="004276CC"/>
    <w:rsid w:val="00437C59"/>
    <w:rsid w:val="00441525"/>
    <w:rsid w:val="004644AC"/>
    <w:rsid w:val="00464744"/>
    <w:rsid w:val="00472293"/>
    <w:rsid w:val="004832C9"/>
    <w:rsid w:val="00483F60"/>
    <w:rsid w:val="0048594A"/>
    <w:rsid w:val="004A3F7F"/>
    <w:rsid w:val="004B3BEB"/>
    <w:rsid w:val="004D04E3"/>
    <w:rsid w:val="004D1271"/>
    <w:rsid w:val="00502572"/>
    <w:rsid w:val="005311A4"/>
    <w:rsid w:val="005372EE"/>
    <w:rsid w:val="00550CB6"/>
    <w:rsid w:val="005636EC"/>
    <w:rsid w:val="00584564"/>
    <w:rsid w:val="00593FEA"/>
    <w:rsid w:val="005B5789"/>
    <w:rsid w:val="005E3C32"/>
    <w:rsid w:val="006125DE"/>
    <w:rsid w:val="00613DDF"/>
    <w:rsid w:val="006225E6"/>
    <w:rsid w:val="00622679"/>
    <w:rsid w:val="00627D6A"/>
    <w:rsid w:val="0063128D"/>
    <w:rsid w:val="00644608"/>
    <w:rsid w:val="00644A5C"/>
    <w:rsid w:val="00650F6B"/>
    <w:rsid w:val="006621A4"/>
    <w:rsid w:val="00676FEE"/>
    <w:rsid w:val="006871F1"/>
    <w:rsid w:val="00692D58"/>
    <w:rsid w:val="006B2FE6"/>
    <w:rsid w:val="006D53F7"/>
    <w:rsid w:val="006E0783"/>
    <w:rsid w:val="006E717F"/>
    <w:rsid w:val="006F3B13"/>
    <w:rsid w:val="00700B3F"/>
    <w:rsid w:val="0070511D"/>
    <w:rsid w:val="007061A9"/>
    <w:rsid w:val="00726ABB"/>
    <w:rsid w:val="00735CB4"/>
    <w:rsid w:val="00736FF1"/>
    <w:rsid w:val="00741EC0"/>
    <w:rsid w:val="0074696C"/>
    <w:rsid w:val="007707D2"/>
    <w:rsid w:val="00771A87"/>
    <w:rsid w:val="00792B6B"/>
    <w:rsid w:val="00797FD1"/>
    <w:rsid w:val="007A67C4"/>
    <w:rsid w:val="007C1D1B"/>
    <w:rsid w:val="007C4DCF"/>
    <w:rsid w:val="007E6C93"/>
    <w:rsid w:val="007F4101"/>
    <w:rsid w:val="00800B7B"/>
    <w:rsid w:val="0081290B"/>
    <w:rsid w:val="00812D57"/>
    <w:rsid w:val="00814395"/>
    <w:rsid w:val="008438BC"/>
    <w:rsid w:val="008669CA"/>
    <w:rsid w:val="00870BF6"/>
    <w:rsid w:val="00876203"/>
    <w:rsid w:val="0088089A"/>
    <w:rsid w:val="00891F35"/>
    <w:rsid w:val="008937CF"/>
    <w:rsid w:val="008B320E"/>
    <w:rsid w:val="008C4473"/>
    <w:rsid w:val="008D05CA"/>
    <w:rsid w:val="008D30A5"/>
    <w:rsid w:val="008D74D4"/>
    <w:rsid w:val="008E2BD7"/>
    <w:rsid w:val="0092452B"/>
    <w:rsid w:val="0095328D"/>
    <w:rsid w:val="009546D4"/>
    <w:rsid w:val="009559BA"/>
    <w:rsid w:val="009A5060"/>
    <w:rsid w:val="009C4D06"/>
    <w:rsid w:val="009D5C62"/>
    <w:rsid w:val="00A20D21"/>
    <w:rsid w:val="00A30E61"/>
    <w:rsid w:val="00A32EDD"/>
    <w:rsid w:val="00A875D1"/>
    <w:rsid w:val="00A9200C"/>
    <w:rsid w:val="00A971BB"/>
    <w:rsid w:val="00AA3508"/>
    <w:rsid w:val="00AB286A"/>
    <w:rsid w:val="00AD1414"/>
    <w:rsid w:val="00AD1CFA"/>
    <w:rsid w:val="00AE5DF9"/>
    <w:rsid w:val="00AF6F7C"/>
    <w:rsid w:val="00B076C0"/>
    <w:rsid w:val="00B1247A"/>
    <w:rsid w:val="00B60987"/>
    <w:rsid w:val="00BA372A"/>
    <w:rsid w:val="00BD7A53"/>
    <w:rsid w:val="00BE0236"/>
    <w:rsid w:val="00C02C1C"/>
    <w:rsid w:val="00C16629"/>
    <w:rsid w:val="00C36CC0"/>
    <w:rsid w:val="00C51785"/>
    <w:rsid w:val="00C53108"/>
    <w:rsid w:val="00C55A73"/>
    <w:rsid w:val="00C667EE"/>
    <w:rsid w:val="00C667FD"/>
    <w:rsid w:val="00C71B45"/>
    <w:rsid w:val="00C865BC"/>
    <w:rsid w:val="00CA52D7"/>
    <w:rsid w:val="00CD5240"/>
    <w:rsid w:val="00CF517E"/>
    <w:rsid w:val="00D068DF"/>
    <w:rsid w:val="00D11DFD"/>
    <w:rsid w:val="00D615EA"/>
    <w:rsid w:val="00D81CF4"/>
    <w:rsid w:val="00D832A4"/>
    <w:rsid w:val="00DB4F77"/>
    <w:rsid w:val="00DD0FBB"/>
    <w:rsid w:val="00E26C50"/>
    <w:rsid w:val="00E57D9F"/>
    <w:rsid w:val="00E62FAC"/>
    <w:rsid w:val="00E67254"/>
    <w:rsid w:val="00E70FAF"/>
    <w:rsid w:val="00E7487B"/>
    <w:rsid w:val="00E81494"/>
    <w:rsid w:val="00E92FF5"/>
    <w:rsid w:val="00EA1728"/>
    <w:rsid w:val="00EA1F5C"/>
    <w:rsid w:val="00EC6668"/>
    <w:rsid w:val="00EE3459"/>
    <w:rsid w:val="00EF0FC3"/>
    <w:rsid w:val="00F03E0A"/>
    <w:rsid w:val="00F043D4"/>
    <w:rsid w:val="00F0674B"/>
    <w:rsid w:val="00F15DF2"/>
    <w:rsid w:val="00F167C8"/>
    <w:rsid w:val="00F53D9A"/>
    <w:rsid w:val="00FB18F7"/>
    <w:rsid w:val="00FE28B8"/>
    <w:rsid w:val="00FE4B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295DA6F"/>
  <w15:docId w15:val="{076A6916-9464-49A4-8C7B-81490C63D4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3B1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7060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4507A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7A53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7A53"/>
    <w:rPr>
      <w:rFonts w:ascii="Lucida Grande" w:hAnsi="Lucida Grande" w:cs="Lucida Grande"/>
      <w:sz w:val="18"/>
      <w:szCs w:val="18"/>
    </w:rPr>
  </w:style>
  <w:style w:type="character" w:customStyle="1" w:styleId="pl-c">
    <w:name w:val="pl-c"/>
    <w:basedOn w:val="DefaultParagraphFont"/>
    <w:rsid w:val="00676FEE"/>
  </w:style>
  <w:style w:type="character" w:customStyle="1" w:styleId="css-truncate">
    <w:name w:val="css-truncate"/>
    <w:basedOn w:val="DefaultParagraphFont"/>
    <w:rsid w:val="00676FEE"/>
  </w:style>
  <w:style w:type="table" w:styleId="TableGrid">
    <w:name w:val="Table Grid"/>
    <w:basedOn w:val="TableNormal"/>
    <w:uiPriority w:val="59"/>
    <w:rsid w:val="004647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1066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4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1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92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3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51</Words>
  <Characters>86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enovo</Company>
  <LinksUpToDate>false</LinksUpToDate>
  <CharactersWithSpaces>1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 User</dc:creator>
  <cp:keywords/>
  <dc:description/>
  <cp:lastModifiedBy> </cp:lastModifiedBy>
  <cp:revision>3</cp:revision>
  <dcterms:created xsi:type="dcterms:W3CDTF">2020-04-03T18:36:00Z</dcterms:created>
  <dcterms:modified xsi:type="dcterms:W3CDTF">2020-04-03T22:30:00Z</dcterms:modified>
</cp:coreProperties>
</file>